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A75D2E" w14:textId="77777777" w:rsidR="006B58CB" w:rsidRPr="009E5715" w:rsidRDefault="006B58CB" w:rsidP="006B58CB">
      <w:pPr>
        <w:pStyle w:val="Heading1"/>
        <w:spacing w:before="1920" w:line="240" w:lineRule="auto"/>
      </w:pPr>
      <w:bookmarkStart w:id="0" w:name="_Hlk111450209"/>
      <w:bookmarkStart w:id="1" w:name="_Hlk181598823"/>
      <w:r w:rsidRPr="009E5715">
        <w:rPr>
          <w:noProof/>
        </w:rPr>
        <w:drawing>
          <wp:anchor distT="0" distB="0" distL="114300" distR="114300" simplePos="0" relativeHeight="251696128" behindDoc="1" locked="1" layoutInCell="1" allowOverlap="1" wp14:anchorId="4CAE8394" wp14:editId="5D54E580">
            <wp:simplePos x="0" y="0"/>
            <wp:positionH relativeFrom="page">
              <wp:align>right</wp:align>
            </wp:positionH>
            <wp:positionV relativeFrom="page">
              <wp:align>bottom</wp:align>
            </wp:positionV>
            <wp:extent cx="7772400" cy="10058400"/>
            <wp:effectExtent l="0" t="0" r="0" b="0"/>
            <wp:wrapNone/>
            <wp:docPr id="1747878195" name="Picture 7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878195" name="Picture 7" descr="A close-up of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schoolName</w:t>
      </w:r>
      <w:proofErr w:type="spellEnd"/>
      <w:r w:rsidRPr="009E5715">
        <w:t xml:space="preserve"> </w:t>
      </w:r>
    </w:p>
    <w:p w14:paraId="6A651E55" w14:textId="77777777" w:rsidR="006B58CB" w:rsidRPr="009E5715" w:rsidRDefault="006B58CB" w:rsidP="006B58CB">
      <w:pPr>
        <w:pStyle w:val="DocumentSubtitle"/>
        <w:spacing w:after="120" w:line="240" w:lineRule="auto"/>
        <w:rPr>
          <w:color w:val="00507F" w:themeColor="accent1"/>
        </w:rPr>
      </w:pPr>
      <w:r>
        <w:rPr>
          <w:b/>
          <w:bCs/>
          <w:color w:val="00507F" w:themeColor="accent1"/>
        </w:rPr>
        <w:t>districtName</w:t>
      </w:r>
    </w:p>
    <w:p w14:paraId="654A70B7" w14:textId="3A59A035" w:rsidR="00C90BD6" w:rsidRPr="00C90BD6" w:rsidRDefault="00C90BD6" w:rsidP="00C90BD6">
      <w:pPr>
        <w:pStyle w:val="DocumentSubtitle2"/>
        <w:rPr>
          <w:b/>
          <w:bCs/>
          <w:color w:val="00507F" w:themeColor="accent1"/>
          <w:sz w:val="24"/>
          <w:szCs w:val="24"/>
        </w:rPr>
      </w:pPr>
      <w:r w:rsidRPr="00C90BD6">
        <w:rPr>
          <w:b/>
          <w:bCs/>
          <w:color w:val="00507F" w:themeColor="accent1"/>
          <w:sz w:val="24"/>
          <w:szCs w:val="24"/>
        </w:rPr>
        <w:t>Needs Assessment Site Visit Report</w:t>
      </w:r>
    </w:p>
    <w:bookmarkEnd w:id="0"/>
    <w:p w14:paraId="03064E03" w14:textId="72DD151E" w:rsidR="00C90BD6" w:rsidRPr="00C90BD6" w:rsidRDefault="006B58CB" w:rsidP="00C90BD6">
      <w:pPr>
        <w:pStyle w:val="DocumentDate"/>
        <w:rPr>
          <w:color w:val="00507F" w:themeColor="accent1"/>
          <w:sz w:val="28"/>
          <w:szCs w:val="28"/>
        </w:rPr>
      </w:pPr>
      <w:proofErr w:type="spellStart"/>
      <w:r>
        <w:rPr>
          <w:color w:val="00507F" w:themeColor="accent1"/>
          <w:sz w:val="28"/>
          <w:szCs w:val="28"/>
        </w:rPr>
        <w:t>monthTime</w:t>
      </w:r>
      <w:proofErr w:type="spellEnd"/>
    </w:p>
    <w:bookmarkEnd w:id="1"/>
    <w:p w14:paraId="4BE9C966" w14:textId="44EC9E71" w:rsidR="00C90BD6" w:rsidRDefault="00C90BD6"/>
    <w:sectPr w:rsidR="00C90BD6" w:rsidSect="007E6DCE">
      <w:footerReference w:type="default" r:id="rId9"/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2EF5B4" w14:textId="77777777" w:rsidR="003D1536" w:rsidRDefault="003D1536" w:rsidP="00005082">
      <w:pPr>
        <w:spacing w:line="240" w:lineRule="auto"/>
      </w:pPr>
      <w:r>
        <w:separator/>
      </w:r>
    </w:p>
    <w:p w14:paraId="2094B9DB" w14:textId="77777777" w:rsidR="003D1536" w:rsidRDefault="003D1536"/>
    <w:p w14:paraId="04AADAA2" w14:textId="77777777" w:rsidR="003D1536" w:rsidRDefault="003D1536"/>
    <w:p w14:paraId="299224B0" w14:textId="77777777" w:rsidR="003D1536" w:rsidRDefault="003D1536"/>
  </w:endnote>
  <w:endnote w:type="continuationSeparator" w:id="0">
    <w:p w14:paraId="2AF12DFB" w14:textId="77777777" w:rsidR="003D1536" w:rsidRDefault="003D1536" w:rsidP="00005082">
      <w:pPr>
        <w:spacing w:line="240" w:lineRule="auto"/>
      </w:pPr>
      <w:r>
        <w:continuationSeparator/>
      </w:r>
    </w:p>
    <w:p w14:paraId="017DC490" w14:textId="77777777" w:rsidR="003D1536" w:rsidRDefault="003D1536"/>
    <w:p w14:paraId="50EA7BA3" w14:textId="77777777" w:rsidR="003D1536" w:rsidRDefault="003D1536"/>
    <w:p w14:paraId="4E960650" w14:textId="77777777" w:rsidR="003D1536" w:rsidRDefault="003D1536"/>
  </w:endnote>
  <w:endnote w:type="continuationNotice" w:id="1">
    <w:p w14:paraId="1614A25B" w14:textId="77777777" w:rsidR="003D1536" w:rsidRDefault="003D1536">
      <w:pPr>
        <w:spacing w:line="240" w:lineRule="auto"/>
      </w:pPr>
    </w:p>
    <w:p w14:paraId="30A53F39" w14:textId="77777777" w:rsidR="003D1536" w:rsidRDefault="003D1536" w:rsidP="00001D2C"/>
    <w:p w14:paraId="4E773018" w14:textId="77777777" w:rsidR="003D1536" w:rsidRDefault="003D15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006329" w14:textId="0612C08E" w:rsidR="009C25B6" w:rsidRPr="00A779F8" w:rsidRDefault="00B77594" w:rsidP="007B084A">
    <w:pPr>
      <w:pStyle w:val="FooterDocTitle"/>
      <w:tabs>
        <w:tab w:val="clear" w:pos="10656"/>
        <w:tab w:val="clear" w:pos="10800"/>
        <w:tab w:val="left" w:pos="3900"/>
        <w:tab w:val="right" w:pos="9900"/>
        <w:tab w:val="right" w:pos="11160"/>
      </w:tabs>
      <w:ind w:left="-720" w:right="-720"/>
    </w:pPr>
    <w:r>
      <w:t xml:space="preserve">              </w:t>
    </w:r>
    <w:r w:rsidR="009C25B6" w:rsidRPr="00CC46EA">
      <w:t xml:space="preserve">Illinois Needs Assessment 2024: </w:t>
    </w:r>
    <w:r w:rsidR="009C25B6">
      <w:t>schoolName</w:t>
    </w:r>
    <w:r w:rsidR="009C25B6">
      <w:tab/>
    </w:r>
    <w:r w:rsidR="007B084A">
      <w:tab/>
    </w:r>
    <w:r w:rsidR="009C25B6" w:rsidRPr="00CC46EA">
      <w:fldChar w:fldCharType="begin"/>
    </w:r>
    <w:r w:rsidR="009C25B6" w:rsidRPr="00CC46EA">
      <w:instrText xml:space="preserve"> PAGE   \* MERGEFORMAT </w:instrText>
    </w:r>
    <w:r w:rsidR="009C25B6" w:rsidRPr="00CC46EA">
      <w:fldChar w:fldCharType="separate"/>
    </w:r>
    <w:r w:rsidR="009C25B6">
      <w:t>2</w:t>
    </w:r>
    <w:r w:rsidR="009C25B6"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EAC0AB" w14:textId="77777777" w:rsidR="003D1536" w:rsidRDefault="003D1536" w:rsidP="007D4B67">
      <w:pPr>
        <w:pStyle w:val="NoSpacing"/>
      </w:pPr>
      <w:r>
        <w:separator/>
      </w:r>
    </w:p>
  </w:footnote>
  <w:footnote w:type="continuationSeparator" w:id="0">
    <w:p w14:paraId="355F318D" w14:textId="77777777" w:rsidR="003D1536" w:rsidRDefault="003D1536" w:rsidP="007D4B67">
      <w:pPr>
        <w:pStyle w:val="NoSpacing"/>
      </w:pPr>
      <w:r>
        <w:continuationSeparator/>
      </w:r>
    </w:p>
  </w:footnote>
  <w:footnote w:type="continuationNotice" w:id="1">
    <w:p w14:paraId="3DE792C1" w14:textId="77777777" w:rsidR="003D1536" w:rsidRPr="0012014B" w:rsidRDefault="003D1536" w:rsidP="0012014B">
      <w:pPr>
        <w:pStyle w:val="Footer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36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 w:numId="29" w16cid:durableId="1046636953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26A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16EA"/>
    <w:rsid w:val="00022FF0"/>
    <w:rsid w:val="00024AD5"/>
    <w:rsid w:val="000250C0"/>
    <w:rsid w:val="00032389"/>
    <w:rsid w:val="00032A3D"/>
    <w:rsid w:val="00033774"/>
    <w:rsid w:val="000375DC"/>
    <w:rsid w:val="00037BF5"/>
    <w:rsid w:val="0004214F"/>
    <w:rsid w:val="0004651B"/>
    <w:rsid w:val="00047B33"/>
    <w:rsid w:val="00053E4F"/>
    <w:rsid w:val="00056BCA"/>
    <w:rsid w:val="00056EFD"/>
    <w:rsid w:val="0006178A"/>
    <w:rsid w:val="00061A83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281"/>
    <w:rsid w:val="000B3805"/>
    <w:rsid w:val="000B480C"/>
    <w:rsid w:val="000B527C"/>
    <w:rsid w:val="000C23D1"/>
    <w:rsid w:val="000C281E"/>
    <w:rsid w:val="000C2CD0"/>
    <w:rsid w:val="000C34D8"/>
    <w:rsid w:val="000C4A0B"/>
    <w:rsid w:val="000C5403"/>
    <w:rsid w:val="000C5B33"/>
    <w:rsid w:val="000D0C71"/>
    <w:rsid w:val="000D256F"/>
    <w:rsid w:val="000D2900"/>
    <w:rsid w:val="000D3928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3077"/>
    <w:rsid w:val="001152E0"/>
    <w:rsid w:val="001159B1"/>
    <w:rsid w:val="0012014B"/>
    <w:rsid w:val="00120A20"/>
    <w:rsid w:val="00123784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3E7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01B9"/>
    <w:rsid w:val="00190374"/>
    <w:rsid w:val="00191C87"/>
    <w:rsid w:val="00193317"/>
    <w:rsid w:val="001958DD"/>
    <w:rsid w:val="0019688C"/>
    <w:rsid w:val="001A0E10"/>
    <w:rsid w:val="001A10B3"/>
    <w:rsid w:val="001A2931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163F"/>
    <w:rsid w:val="0022216B"/>
    <w:rsid w:val="00222828"/>
    <w:rsid w:val="00225974"/>
    <w:rsid w:val="00226CB4"/>
    <w:rsid w:val="00231530"/>
    <w:rsid w:val="00234F6F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32A1"/>
    <w:rsid w:val="00264955"/>
    <w:rsid w:val="00264ACF"/>
    <w:rsid w:val="00270243"/>
    <w:rsid w:val="00273AEB"/>
    <w:rsid w:val="00274405"/>
    <w:rsid w:val="002759E2"/>
    <w:rsid w:val="0027634F"/>
    <w:rsid w:val="00277161"/>
    <w:rsid w:val="00281AB9"/>
    <w:rsid w:val="00281CF7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7A9"/>
    <w:rsid w:val="002A5976"/>
    <w:rsid w:val="002B180E"/>
    <w:rsid w:val="002B2062"/>
    <w:rsid w:val="002B2406"/>
    <w:rsid w:val="002B6DBC"/>
    <w:rsid w:val="002B7EAF"/>
    <w:rsid w:val="002C003F"/>
    <w:rsid w:val="002C0456"/>
    <w:rsid w:val="002C16FD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55D3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3A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1FAF"/>
    <w:rsid w:val="00383592"/>
    <w:rsid w:val="00384256"/>
    <w:rsid w:val="00386479"/>
    <w:rsid w:val="00387F8E"/>
    <w:rsid w:val="00395F20"/>
    <w:rsid w:val="003A0024"/>
    <w:rsid w:val="003A5408"/>
    <w:rsid w:val="003B132A"/>
    <w:rsid w:val="003B2FFA"/>
    <w:rsid w:val="003C4AA3"/>
    <w:rsid w:val="003C71C4"/>
    <w:rsid w:val="003D0D01"/>
    <w:rsid w:val="003D1536"/>
    <w:rsid w:val="003D2C79"/>
    <w:rsid w:val="003D4493"/>
    <w:rsid w:val="003D5864"/>
    <w:rsid w:val="003E1DB8"/>
    <w:rsid w:val="003E2894"/>
    <w:rsid w:val="003E6472"/>
    <w:rsid w:val="003F0418"/>
    <w:rsid w:val="003F1F58"/>
    <w:rsid w:val="003F38BC"/>
    <w:rsid w:val="003F3F47"/>
    <w:rsid w:val="003F56EC"/>
    <w:rsid w:val="003F7B36"/>
    <w:rsid w:val="004000F4"/>
    <w:rsid w:val="00405D07"/>
    <w:rsid w:val="00405DAD"/>
    <w:rsid w:val="00412A4D"/>
    <w:rsid w:val="004154E2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4B6"/>
    <w:rsid w:val="00434F4E"/>
    <w:rsid w:val="00435A75"/>
    <w:rsid w:val="004407E3"/>
    <w:rsid w:val="00443969"/>
    <w:rsid w:val="004511E6"/>
    <w:rsid w:val="0045131E"/>
    <w:rsid w:val="00456BF3"/>
    <w:rsid w:val="00461906"/>
    <w:rsid w:val="00463959"/>
    <w:rsid w:val="00465A40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14FA"/>
    <w:rsid w:val="00491D3E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A6217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09AF"/>
    <w:rsid w:val="004E1403"/>
    <w:rsid w:val="004E1A84"/>
    <w:rsid w:val="004E323B"/>
    <w:rsid w:val="004E3615"/>
    <w:rsid w:val="004E3EB0"/>
    <w:rsid w:val="004E45A6"/>
    <w:rsid w:val="004E7DE9"/>
    <w:rsid w:val="004F1A9A"/>
    <w:rsid w:val="004F2404"/>
    <w:rsid w:val="004F616B"/>
    <w:rsid w:val="00500E90"/>
    <w:rsid w:val="0050188C"/>
    <w:rsid w:val="00503A31"/>
    <w:rsid w:val="005049B6"/>
    <w:rsid w:val="00505562"/>
    <w:rsid w:val="0050676A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3784"/>
    <w:rsid w:val="005477BA"/>
    <w:rsid w:val="0055139F"/>
    <w:rsid w:val="0055448D"/>
    <w:rsid w:val="005546D0"/>
    <w:rsid w:val="00556C55"/>
    <w:rsid w:val="00562361"/>
    <w:rsid w:val="0056425D"/>
    <w:rsid w:val="00565776"/>
    <w:rsid w:val="00576E5F"/>
    <w:rsid w:val="005770F8"/>
    <w:rsid w:val="00580F3D"/>
    <w:rsid w:val="00581F92"/>
    <w:rsid w:val="005849A7"/>
    <w:rsid w:val="00590F97"/>
    <w:rsid w:val="005912EA"/>
    <w:rsid w:val="0059187A"/>
    <w:rsid w:val="005934A4"/>
    <w:rsid w:val="00597489"/>
    <w:rsid w:val="0059776B"/>
    <w:rsid w:val="005A0A21"/>
    <w:rsid w:val="005A2541"/>
    <w:rsid w:val="005A33CA"/>
    <w:rsid w:val="005B04E3"/>
    <w:rsid w:val="005B1C08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3E"/>
    <w:rsid w:val="00614251"/>
    <w:rsid w:val="00620CBA"/>
    <w:rsid w:val="006235D0"/>
    <w:rsid w:val="00625129"/>
    <w:rsid w:val="00625E85"/>
    <w:rsid w:val="00633952"/>
    <w:rsid w:val="00636F1A"/>
    <w:rsid w:val="006374E2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40C9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B58CB"/>
    <w:rsid w:val="006C1E0D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4CF"/>
    <w:rsid w:val="00705BB4"/>
    <w:rsid w:val="00706D6D"/>
    <w:rsid w:val="0070726C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6BB7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084A"/>
    <w:rsid w:val="007B10DF"/>
    <w:rsid w:val="007B3172"/>
    <w:rsid w:val="007C110F"/>
    <w:rsid w:val="007C133D"/>
    <w:rsid w:val="007C4662"/>
    <w:rsid w:val="007C51A2"/>
    <w:rsid w:val="007D4B67"/>
    <w:rsid w:val="007D716E"/>
    <w:rsid w:val="007E1EDA"/>
    <w:rsid w:val="007E6944"/>
    <w:rsid w:val="007E6DCE"/>
    <w:rsid w:val="007E7233"/>
    <w:rsid w:val="007E7732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279DB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602D"/>
    <w:rsid w:val="008B6E65"/>
    <w:rsid w:val="008B78CA"/>
    <w:rsid w:val="008C02DB"/>
    <w:rsid w:val="008D3ECA"/>
    <w:rsid w:val="008D4512"/>
    <w:rsid w:val="008D5C59"/>
    <w:rsid w:val="008D6CBD"/>
    <w:rsid w:val="008D7EC8"/>
    <w:rsid w:val="008E0617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1CC5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5A61"/>
    <w:rsid w:val="009763B5"/>
    <w:rsid w:val="00985B50"/>
    <w:rsid w:val="00986B86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2156"/>
    <w:rsid w:val="009B6B5C"/>
    <w:rsid w:val="009B6C95"/>
    <w:rsid w:val="009B6E9C"/>
    <w:rsid w:val="009C0FC7"/>
    <w:rsid w:val="009C25B6"/>
    <w:rsid w:val="009C4EF6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5170"/>
    <w:rsid w:val="00A00DA1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35D08"/>
    <w:rsid w:val="00A37E6D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9F8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4A27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5E1D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25A70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6348E"/>
    <w:rsid w:val="00B70BC9"/>
    <w:rsid w:val="00B70FCB"/>
    <w:rsid w:val="00B71A12"/>
    <w:rsid w:val="00B76ED9"/>
    <w:rsid w:val="00B774DF"/>
    <w:rsid w:val="00B77594"/>
    <w:rsid w:val="00B84A51"/>
    <w:rsid w:val="00B84EB0"/>
    <w:rsid w:val="00B865EB"/>
    <w:rsid w:val="00B867D8"/>
    <w:rsid w:val="00B87483"/>
    <w:rsid w:val="00B90825"/>
    <w:rsid w:val="00B91713"/>
    <w:rsid w:val="00B951B6"/>
    <w:rsid w:val="00B953FA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778"/>
    <w:rsid w:val="00BE0CC3"/>
    <w:rsid w:val="00BE18C9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5732"/>
    <w:rsid w:val="00C36D91"/>
    <w:rsid w:val="00C3720D"/>
    <w:rsid w:val="00C407C6"/>
    <w:rsid w:val="00C4773E"/>
    <w:rsid w:val="00C51B61"/>
    <w:rsid w:val="00C54E97"/>
    <w:rsid w:val="00C55F2C"/>
    <w:rsid w:val="00C63492"/>
    <w:rsid w:val="00C648DE"/>
    <w:rsid w:val="00C65178"/>
    <w:rsid w:val="00C66C41"/>
    <w:rsid w:val="00C721B1"/>
    <w:rsid w:val="00C7436C"/>
    <w:rsid w:val="00C773E5"/>
    <w:rsid w:val="00C8293C"/>
    <w:rsid w:val="00C837CE"/>
    <w:rsid w:val="00C8435C"/>
    <w:rsid w:val="00C86C97"/>
    <w:rsid w:val="00C90BD6"/>
    <w:rsid w:val="00C919A6"/>
    <w:rsid w:val="00C92877"/>
    <w:rsid w:val="00C93186"/>
    <w:rsid w:val="00C931EA"/>
    <w:rsid w:val="00CA07B4"/>
    <w:rsid w:val="00CA0AA2"/>
    <w:rsid w:val="00CB07F3"/>
    <w:rsid w:val="00CB0E07"/>
    <w:rsid w:val="00CB1E96"/>
    <w:rsid w:val="00CB221B"/>
    <w:rsid w:val="00CB23C9"/>
    <w:rsid w:val="00CC1E51"/>
    <w:rsid w:val="00CC46EA"/>
    <w:rsid w:val="00CC714F"/>
    <w:rsid w:val="00CC7EFD"/>
    <w:rsid w:val="00CD013E"/>
    <w:rsid w:val="00CD2508"/>
    <w:rsid w:val="00CD525C"/>
    <w:rsid w:val="00CD5C27"/>
    <w:rsid w:val="00CD7CD5"/>
    <w:rsid w:val="00CE2B9E"/>
    <w:rsid w:val="00CE3146"/>
    <w:rsid w:val="00CE47FA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54A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22A9"/>
    <w:rsid w:val="00D545E6"/>
    <w:rsid w:val="00D567D1"/>
    <w:rsid w:val="00D574D8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885"/>
    <w:rsid w:val="00D83B98"/>
    <w:rsid w:val="00D866A1"/>
    <w:rsid w:val="00D86AD5"/>
    <w:rsid w:val="00D87EB8"/>
    <w:rsid w:val="00D903AB"/>
    <w:rsid w:val="00D912B0"/>
    <w:rsid w:val="00D92825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44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57EA0"/>
    <w:rsid w:val="00E6285A"/>
    <w:rsid w:val="00E65B1D"/>
    <w:rsid w:val="00E67922"/>
    <w:rsid w:val="00E67E65"/>
    <w:rsid w:val="00E70109"/>
    <w:rsid w:val="00E716A6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4AB1"/>
    <w:rsid w:val="00EB518D"/>
    <w:rsid w:val="00EB5A8C"/>
    <w:rsid w:val="00EB76BA"/>
    <w:rsid w:val="00EC10D7"/>
    <w:rsid w:val="00EC1995"/>
    <w:rsid w:val="00EC44C2"/>
    <w:rsid w:val="00EC6DB0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1D75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763"/>
    <w:rsid w:val="00F77AF0"/>
    <w:rsid w:val="00F81DE2"/>
    <w:rsid w:val="00F8231F"/>
    <w:rsid w:val="00F84C6D"/>
    <w:rsid w:val="00F85308"/>
    <w:rsid w:val="00F85B23"/>
    <w:rsid w:val="00F86526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07C0"/>
    <w:rsid w:val="00FF146F"/>
    <w:rsid w:val="00FF1D28"/>
    <w:rsid w:val="00FF2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9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52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2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4</TotalTime>
  <Pages>1</Pages>
  <Words>10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86</cp:revision>
  <cp:lastPrinted>2019-10-04T21:04:00Z</cp:lastPrinted>
  <dcterms:created xsi:type="dcterms:W3CDTF">2024-09-09T03:28:00Z</dcterms:created>
  <dcterms:modified xsi:type="dcterms:W3CDTF">2025-01-16T19:14:00Z</dcterms:modified>
  <cp:contentStatus/>
</cp:coreProperties>
</file>